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4FB844" w14:textId="4B2741F6" w:rsidR="009817D9" w:rsidRPr="00A1553A" w:rsidRDefault="00842675" w:rsidP="00842675">
      <w:pPr>
        <w:jc w:val="center"/>
        <w:rPr>
          <w:b/>
          <w:bCs/>
          <w:i/>
        </w:rPr>
      </w:pPr>
      <w:r w:rsidRPr="00A1553A">
        <w:rPr>
          <w:b/>
          <w:bCs/>
          <w:i/>
          <w:noProof/>
        </w:rPr>
        <mc:AlternateContent>
          <mc:Choice Requires="wps">
            <w:drawing>
              <wp:anchor distT="45720" distB="45720" distL="114300" distR="114300" simplePos="0" relativeHeight="251700224" behindDoc="1" locked="0" layoutInCell="1" allowOverlap="1" wp14:anchorId="58F37102" wp14:editId="0BF13DB7">
                <wp:simplePos x="0" y="0"/>
                <wp:positionH relativeFrom="margin">
                  <wp:posOffset>5142016</wp:posOffset>
                </wp:positionH>
                <wp:positionV relativeFrom="paragraph">
                  <wp:posOffset>-102095</wp:posOffset>
                </wp:positionV>
                <wp:extent cx="1484415" cy="225631"/>
                <wp:effectExtent l="0" t="0" r="1905" b="31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415" cy="225631"/>
                        </a:xfrm>
                        <a:prstGeom prst="rect">
                          <a:avLst/>
                        </a:prstGeom>
                        <a:solidFill>
                          <a:srgbClr val="FFFFFF"/>
                        </a:solidFill>
                        <a:ln w="9525">
                          <a:noFill/>
                          <a:miter lim="800000"/>
                          <a:headEnd/>
                          <a:tailEnd/>
                        </a:ln>
                      </wps:spPr>
                      <wps:txb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F37102" id="_x0000_t202" coordsize="21600,21600" o:spt="202" path="m,l,21600r21600,l21600,xe">
                <v:stroke joinstyle="miter"/>
                <v:path gradientshapeok="t" o:connecttype="rect"/>
              </v:shapetype>
              <v:shape id="Text Box 2" o:spid="_x0000_s1026" type="#_x0000_t202" style="position:absolute;left:0;text-align:left;margin-left:404.9pt;margin-top:-8.05pt;width:116.9pt;height:17.75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e7DAIAAPYDAAAOAAAAZHJzL2Uyb0RvYy54bWysU9tu2zAMfR+wfxD0vjjxnC414hRdugwD&#10;ugvQ7QNkWY6FyaJGKbG7rx8lp2nQvQ3zg0Ca1CF5eLS+GXvDjgq9BlvxxWzOmbISGm33Ff/xffdm&#10;xZkPwjbCgFUVf1Se32xev1oPrlQ5dGAahYxArC8HV/EuBFdmmZed6oWfgVOWgi1gLwK5uM8aFAOh&#10;9ybL5/OrbABsHIJU3tPfuynINwm/bZUMX9vWq8BMxam3kE5MZx3PbLMW5R6F67Q8tSH+oYteaEtF&#10;z1B3Igh2QP0XVK8lgoc2zCT0GbStlirNQNMs5i+meeiEU2kWIse7M03+/8HKL8cH9w1ZGN/DSAtM&#10;Q3h3D/KnZxa2nbB7dYsIQ6dEQ4UXkbJscL48XY1U+9JHkHr4DA0tWRwCJKCxxT6yQnMyQqcFPJ5J&#10;V2NgMpYsVkWxWHImKZbny6u3UwlRPt126MNHBT2LRsWRlprQxfHeh9iNKJ9SYjEPRjc7bUxycF9v&#10;DbKjIAHs0pcGeJFmLBsqfr3MlwnZQryftNHrQAI1uq/4ah6/STKRjQ+2SSlBaDPZ1ImxJ3oiIxM3&#10;YaxHSow01dA8ElEIkxDp4ZDRAf7mbCARVtz/OghUnJlPlsi+XhRFVG1yiuW7nBy8jNSXEWElQVU8&#10;cDaZ25CUHnmwcEtLaXXi67mTU68krkTj6SFE9V76Kev5uW7+AAAA//8DAFBLAwQUAAYACAAAACEA&#10;NdzlvuAAAAALAQAADwAAAGRycy9kb3ducmV2LnhtbEyPwU7DMBBE70j8g7VIXFDrBELapHEqQAJx&#10;bekHbOJtEjVeR7HbpH+Pe4LbjnY086bYzqYXFxpdZ1lBvIxAENdWd9woOPx8LtYgnEfW2FsmBVdy&#10;sC3v7wrMtZ14R5e9b0QIYZejgtb7IZfS1S0ZdEs7EIff0Y4GfZBjI/WIUwg3vXyOolQa7Dg0tDjQ&#10;R0v1aX82Co7f09NrNlVf/rDaJek7dqvKXpV6fJjfNiA8zf7PDDf8gA5lYKrsmbUTvYJ1lAV0r2AR&#10;pzGImyNKXlIQVbiyBGRZyP8byl8AAAD//wMAUEsBAi0AFAAGAAgAAAAhALaDOJL+AAAA4QEAABMA&#10;AAAAAAAAAAAAAAAAAAAAAFtDb250ZW50X1R5cGVzXS54bWxQSwECLQAUAAYACAAAACEAOP0h/9YA&#10;AACUAQAACwAAAAAAAAAAAAAAAAAvAQAAX3JlbHMvLnJlbHNQSwECLQAUAAYACAAAACEAevwHuwwC&#10;AAD2AwAADgAAAAAAAAAAAAAAAAAuAgAAZHJzL2Uyb0RvYy54bWxQSwECLQAUAAYACAAAACEANdzl&#10;vuAAAAALAQAADwAAAAAAAAAAAAAAAABmBAAAZHJzL2Rvd25yZXYueG1sUEsFBgAAAAAEAAQA8wAA&#10;AHMFAAAAAA==&#10;" stroked="f">
                <v:textbo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v:textbox>
                <w10:wrap anchorx="margin"/>
              </v:shape>
            </w:pict>
          </mc:Fallback>
        </mc:AlternateContent>
      </w:r>
      <w:r w:rsidR="009817D9" w:rsidRPr="00A1553A">
        <w:rPr>
          <w:b/>
          <w:bCs/>
          <w:i/>
        </w:rPr>
        <w:t>Virginia Department of Education</w:t>
      </w:r>
    </w:p>
    <w:p w14:paraId="1C5CE95D" w14:textId="71528817" w:rsidR="009817D9" w:rsidRPr="00A1553A" w:rsidRDefault="000B256B" w:rsidP="009817D9">
      <w:pPr>
        <w:pStyle w:val="Subtitle"/>
        <w:rPr>
          <w:sz w:val="20"/>
          <w:szCs w:val="20"/>
        </w:rPr>
      </w:pPr>
      <w:r w:rsidRPr="00A1553A">
        <w:rPr>
          <w:sz w:val="20"/>
          <w:szCs w:val="20"/>
        </w:rPr>
        <w:t>Department of Teacher Education and Licensure</w:t>
      </w:r>
    </w:p>
    <w:p w14:paraId="33715466" w14:textId="09C646EE" w:rsidR="009817D9" w:rsidRPr="00A1553A" w:rsidRDefault="00473161" w:rsidP="00047F90">
      <w:pPr>
        <w:jc w:val="center"/>
        <w:rPr>
          <w:b/>
          <w:i/>
          <w:lang w:val="fr-FR"/>
        </w:rPr>
      </w:pPr>
      <w:r w:rsidRPr="00A1553A">
        <w:rPr>
          <w:b/>
          <w:i/>
          <w:lang w:val="fr-FR"/>
        </w:rPr>
        <w:t>PO</w:t>
      </w:r>
      <w:r w:rsidR="009817D9" w:rsidRPr="00A1553A">
        <w:rPr>
          <w:b/>
          <w:i/>
          <w:lang w:val="fr-FR"/>
        </w:rPr>
        <w:t xml:space="preserve"> Box 2120</w:t>
      </w:r>
    </w:p>
    <w:p w14:paraId="1DBFAF10" w14:textId="77777777" w:rsidR="009817D9" w:rsidRPr="00A1553A" w:rsidRDefault="009817D9" w:rsidP="009817D9">
      <w:pPr>
        <w:jc w:val="center"/>
        <w:rPr>
          <w:b/>
          <w:bCs/>
          <w:i/>
          <w:iCs/>
          <w:lang w:val="fr-FR"/>
        </w:rPr>
      </w:pPr>
      <w:r w:rsidRPr="00A1553A">
        <w:rPr>
          <w:b/>
          <w:bCs/>
          <w:i/>
          <w:iCs/>
          <w:lang w:val="fr-FR"/>
        </w:rPr>
        <w:t>Richmond, VA 23218-2120</w:t>
      </w:r>
    </w:p>
    <w:p w14:paraId="5DABC2C4" w14:textId="77777777" w:rsidR="009817D9" w:rsidRPr="00135376" w:rsidRDefault="009817D9" w:rsidP="008C68D9">
      <w:pPr>
        <w:jc w:val="right"/>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3023C804" w14:textId="49D9F85F" w:rsidR="008C68D9" w:rsidRPr="008C68D9" w:rsidRDefault="009817D9" w:rsidP="00680830">
      <w:pPr>
        <w:ind w:left="-360" w:right="-540"/>
        <w:rPr>
          <w:szCs w:val="22"/>
          <w:u w:val="single"/>
        </w:rPr>
      </w:pPr>
      <w:bookmarkStart w:id="0" w:name="_Hlk145000688"/>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w:t>
      </w:r>
      <w:proofErr w:type="gramStart"/>
      <w:r w:rsidRPr="00C90BED">
        <w:rPr>
          <w:szCs w:val="22"/>
        </w:rPr>
        <w:t>public school</w:t>
      </w:r>
      <w:proofErr w:type="gramEnd"/>
      <w:r w:rsidRPr="00C90BED">
        <w:rPr>
          <w:szCs w:val="22"/>
        </w:rPr>
        <w:t xml:space="preserve">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 xml:space="preserve">official if the applicant has full-time, contractual teaching experience or held other professional positions in a public school or accredited nonpublic school.  </w:t>
      </w:r>
      <w:r w:rsidR="008C68D9" w:rsidRPr="00F61000">
        <w:rPr>
          <w:szCs w:val="22"/>
        </w:rPr>
        <w:t xml:space="preserve">Only full-time, contractual teaching experience in a </w:t>
      </w:r>
      <w:proofErr w:type="gramStart"/>
      <w:r w:rsidR="008C68D9" w:rsidRPr="00F61000">
        <w:rPr>
          <w:szCs w:val="22"/>
        </w:rPr>
        <w:t>public school</w:t>
      </w:r>
      <w:proofErr w:type="gramEnd"/>
      <w:r w:rsidR="008C68D9" w:rsidRPr="00F61000">
        <w:rPr>
          <w:szCs w:val="22"/>
        </w:rPr>
        <w:t xml:space="preserve"> division or accredited nonpublic school should be reported.  Experience as a substitute teacher or aide should not be listed.</w:t>
      </w:r>
      <w:r w:rsidR="008C68D9">
        <w:rPr>
          <w:szCs w:val="22"/>
        </w:rPr>
        <w:t xml:space="preserve">  </w:t>
      </w:r>
    </w:p>
    <w:p w14:paraId="0E8A1FD0" w14:textId="6CCDD9A7" w:rsidR="009817D9" w:rsidRPr="00C90BED" w:rsidRDefault="009817D9" w:rsidP="00680830">
      <w:pPr>
        <w:ind w:left="-360" w:right="-540"/>
        <w:rPr>
          <w:szCs w:val="22"/>
        </w:rPr>
      </w:pPr>
      <w:r w:rsidRPr="00C90BED">
        <w:rPr>
          <w:szCs w:val="22"/>
        </w:rPr>
        <w:t>The completed form must be submitted to this office by the applicant along with all other items required for licensure or to the Virginia school administrator with whom the applicant has accepted employment.</w:t>
      </w:r>
    </w:p>
    <w:bookmarkEnd w:id="0"/>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788ECA67" w14:textId="237BBF45" w:rsidR="00EB0FA2" w:rsidRPr="00EB7696" w:rsidRDefault="00EB0FA2" w:rsidP="00980D9B">
            <w:pPr>
              <w:rPr>
                <w:bCs/>
                <w:sz w:val="16"/>
              </w:rPr>
            </w:pPr>
            <w:r w:rsidRPr="002070BB">
              <w:rPr>
                <w:bCs/>
                <w:sz w:val="16"/>
              </w:rPr>
              <w:t>Last Name</w:t>
            </w:r>
          </w:p>
          <w:p w14:paraId="18F7DA51" w14:textId="27667D16" w:rsidR="00EB0FA2" w:rsidRPr="002070BB" w:rsidRDefault="00EB7696" w:rsidP="00980D9B">
            <w:pPr>
              <w:rPr>
                <w:bCs/>
                <w:sz w:val="8"/>
              </w:rPr>
            </w:pPr>
            <w:r>
              <w:rPr>
                <w:rFonts w:ascii="Arial Narrow" w:hAnsi="Arial Narrow"/>
                <w:bCs/>
                <w:sz w:val="24"/>
                <w:szCs w:val="24"/>
              </w:rPr>
              <w:fldChar w:fldCharType="begin">
                <w:ffData>
                  <w:name w:val="Text3"/>
                  <w:enabled/>
                  <w:calcOnExit w:val="0"/>
                  <w:textInput>
                    <w:maxLength w:val="30"/>
                  </w:textInput>
                </w:ffData>
              </w:fldChar>
            </w:r>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Pr>
                <w:rFonts w:ascii="Arial Narrow" w:hAnsi="Arial Narrow"/>
                <w:bCs/>
                <w:sz w:val="24"/>
                <w:szCs w:val="24"/>
              </w:rPr>
              <w:t> </w:t>
            </w:r>
            <w:r>
              <w:rPr>
                <w:rFonts w:ascii="Arial Narrow" w:hAnsi="Arial Narrow"/>
                <w:bCs/>
                <w:sz w:val="24"/>
                <w:szCs w:val="24"/>
              </w:rPr>
              <w:t> </w:t>
            </w:r>
            <w:r>
              <w:rPr>
                <w:rFonts w:ascii="Arial Narrow" w:hAnsi="Arial Narrow"/>
                <w:bCs/>
                <w:sz w:val="24"/>
                <w:szCs w:val="24"/>
              </w:rPr>
              <w:t> </w:t>
            </w:r>
            <w:r>
              <w:rPr>
                <w:rFonts w:ascii="Arial Narrow" w:hAnsi="Arial Narrow"/>
                <w:bCs/>
                <w:sz w:val="24"/>
                <w:szCs w:val="24"/>
              </w:rPr>
              <w:t> </w:t>
            </w:r>
            <w:r>
              <w:rPr>
                <w:rFonts w:ascii="Arial Narrow" w:hAnsi="Arial Narrow"/>
                <w:bCs/>
                <w:sz w:val="24"/>
                <w:szCs w:val="24"/>
              </w:rPr>
              <w:t> </w:t>
            </w:r>
            <w:r>
              <w:rPr>
                <w:rFonts w:ascii="Arial Narrow" w:hAnsi="Arial Narrow"/>
                <w:bCs/>
                <w:sz w:val="24"/>
                <w:szCs w:val="24"/>
              </w:rPr>
              <w:fldChar w:fldCharType="end"/>
            </w: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1"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1"/>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2"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2"/>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3"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3"/>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8C68D9" w:rsidRDefault="009817D9" w:rsidP="002A3F3A">
            <w:pPr>
              <w:jc w:val="center"/>
              <w:rPr>
                <w:b/>
                <w:sz w:val="16"/>
              </w:rPr>
            </w:pPr>
            <w:r w:rsidRPr="008C68D9">
              <w:rPr>
                <w:b/>
                <w:sz w:val="16"/>
              </w:rPr>
              <w:t>NAME OF</w:t>
            </w:r>
            <w:r w:rsidR="00056ADE" w:rsidRPr="008C68D9">
              <w:rPr>
                <w:b/>
                <w:sz w:val="16"/>
              </w:rPr>
              <w:t xml:space="preserve"> </w:t>
            </w:r>
            <w:r w:rsidR="00BF4E10" w:rsidRPr="008C68D9">
              <w:rPr>
                <w:b/>
                <w:sz w:val="16"/>
              </w:rPr>
              <w:t xml:space="preserve">PUBLIC </w:t>
            </w:r>
            <w:r w:rsidR="00056ADE" w:rsidRPr="008C68D9">
              <w:rPr>
                <w:b/>
                <w:sz w:val="16"/>
              </w:rPr>
              <w:t>SCHOOL OR</w:t>
            </w:r>
            <w:r w:rsidRPr="008C68D9">
              <w:rPr>
                <w:b/>
                <w:sz w:val="16"/>
              </w:rPr>
              <w:t xml:space="preserve"> ACCREDITED</w:t>
            </w:r>
            <w:r w:rsidR="00056ADE" w:rsidRPr="008C68D9">
              <w:rPr>
                <w:b/>
                <w:sz w:val="16"/>
              </w:rPr>
              <w:t xml:space="preserve"> NONPUBLIC</w:t>
            </w:r>
            <w:r w:rsidRPr="008C68D9">
              <w:rPr>
                <w:b/>
                <w:sz w:val="16"/>
              </w:rPr>
              <w:t xml:space="preserve"> SCHOOL</w:t>
            </w:r>
          </w:p>
          <w:p w14:paraId="05FEEF6D" w14:textId="6F36931D" w:rsidR="009817D9" w:rsidRPr="002070BB" w:rsidRDefault="009817D9" w:rsidP="008C68D9">
            <w:pPr>
              <w:rPr>
                <w:bCs/>
                <w:sz w:val="14"/>
              </w:rPr>
            </w:pPr>
          </w:p>
        </w:tc>
        <w:tc>
          <w:tcPr>
            <w:tcW w:w="2320" w:type="dxa"/>
            <w:tcBorders>
              <w:top w:val="single" w:sz="18" w:space="0" w:color="auto"/>
              <w:left w:val="single" w:sz="18" w:space="0" w:color="auto"/>
              <w:bottom w:val="single" w:sz="12" w:space="0" w:color="auto"/>
              <w:right w:val="single" w:sz="18" w:space="0" w:color="auto"/>
            </w:tcBorders>
            <w:vAlign w:val="center"/>
          </w:tcPr>
          <w:p w14:paraId="620608DA" w14:textId="77777777" w:rsidR="008C68D9" w:rsidRPr="008C68D9" w:rsidRDefault="009817D9" w:rsidP="00A1553A">
            <w:pPr>
              <w:pStyle w:val="Heading2"/>
              <w:rPr>
                <w:bCs/>
                <w:sz w:val="16"/>
                <w:szCs w:val="16"/>
              </w:rPr>
            </w:pPr>
            <w:r w:rsidRPr="008C68D9">
              <w:rPr>
                <w:bCs/>
                <w:sz w:val="16"/>
                <w:szCs w:val="16"/>
              </w:rPr>
              <w:t>POSITION HELD</w:t>
            </w:r>
          </w:p>
          <w:p w14:paraId="2027965D" w14:textId="77777777" w:rsidR="008C68D9" w:rsidRDefault="008C68D9" w:rsidP="00A1553A">
            <w:pPr>
              <w:jc w:val="center"/>
            </w:pPr>
          </w:p>
          <w:p w14:paraId="026BC11C" w14:textId="7F038F04" w:rsidR="008C68D9" w:rsidRPr="008C68D9" w:rsidRDefault="008C68D9" w:rsidP="00A1553A">
            <w:pPr>
              <w:jc w:val="center"/>
            </w:pPr>
            <w:r w:rsidRPr="008C68D9">
              <w:rPr>
                <w:sz w:val="16"/>
                <w:szCs w:val="16"/>
              </w:rPr>
              <w:t>(Experience as a substitute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8C68D9" w:rsidRDefault="009817D9" w:rsidP="002A3F3A">
            <w:pPr>
              <w:jc w:val="center"/>
              <w:rPr>
                <w:b/>
                <w:sz w:val="16"/>
              </w:rPr>
            </w:pPr>
            <w:r w:rsidRPr="008C68D9">
              <w:rPr>
                <w:b/>
                <w:sz w:val="16"/>
              </w:rPr>
              <w:t xml:space="preserve">GRADE LEVEL </w:t>
            </w:r>
            <w:r w:rsidR="00173528" w:rsidRPr="008C68D9">
              <w:rPr>
                <w:b/>
                <w:sz w:val="16"/>
                <w:u w:val="single"/>
              </w:rPr>
              <w:t>AND</w:t>
            </w:r>
          </w:p>
          <w:p w14:paraId="664461A1" w14:textId="77777777" w:rsidR="009817D9" w:rsidRPr="008C68D9" w:rsidRDefault="009817D9" w:rsidP="002A3F3A">
            <w:pPr>
              <w:jc w:val="center"/>
              <w:rPr>
                <w:b/>
                <w:sz w:val="16"/>
              </w:rPr>
            </w:pPr>
            <w:r w:rsidRPr="008C68D9">
              <w:rPr>
                <w:b/>
                <w:sz w:val="16"/>
              </w:rPr>
              <w:t>SPECIFIC SUBJECT TAUGHT</w:t>
            </w:r>
          </w:p>
          <w:p w14:paraId="4E22B474" w14:textId="77777777" w:rsidR="008C68D9" w:rsidRPr="00A1553A" w:rsidRDefault="008C68D9" w:rsidP="002A3F3A">
            <w:pPr>
              <w:jc w:val="center"/>
              <w:rPr>
                <w:bCs/>
                <w:sz w:val="10"/>
                <w:szCs w:val="14"/>
              </w:rPr>
            </w:pPr>
          </w:p>
          <w:p w14:paraId="68625D8A" w14:textId="46929173" w:rsidR="00B34BE5" w:rsidRPr="002070BB" w:rsidRDefault="00B34BE5" w:rsidP="002A3F3A">
            <w:pPr>
              <w:jc w:val="center"/>
              <w:rPr>
                <w:bCs/>
                <w:sz w:val="16"/>
              </w:rPr>
            </w:pPr>
            <w:r w:rsidRPr="002070BB">
              <w:rPr>
                <w:bCs/>
                <w:sz w:val="16"/>
              </w:rPr>
              <w:t>(For special education assignments, please specify population served</w:t>
            </w:r>
            <w:r w:rsidR="008C68D9">
              <w:rPr>
                <w:bCs/>
                <w:sz w:val="16"/>
              </w:rPr>
              <w:t>.</w:t>
            </w:r>
            <w:r w:rsidRPr="002070BB">
              <w:rPr>
                <w:bCs/>
                <w:sz w:val="16"/>
              </w:rPr>
              <w:t>)</w:t>
            </w:r>
          </w:p>
        </w:tc>
        <w:tc>
          <w:tcPr>
            <w:tcW w:w="2320" w:type="dxa"/>
            <w:tcBorders>
              <w:top w:val="single" w:sz="18" w:space="0" w:color="auto"/>
              <w:left w:val="single" w:sz="18" w:space="0" w:color="auto"/>
              <w:bottom w:val="single" w:sz="12" w:space="0" w:color="auto"/>
              <w:right w:val="single" w:sz="18" w:space="0" w:color="auto"/>
            </w:tcBorders>
            <w:vAlign w:val="center"/>
          </w:tcPr>
          <w:p w14:paraId="6D514C8D" w14:textId="77777777" w:rsidR="008C68D9" w:rsidRPr="008C68D9" w:rsidRDefault="009817D9" w:rsidP="002A3F3A">
            <w:pPr>
              <w:jc w:val="center"/>
              <w:rPr>
                <w:b/>
                <w:sz w:val="16"/>
              </w:rPr>
            </w:pPr>
            <w:r w:rsidRPr="008C68D9">
              <w:rPr>
                <w:b/>
                <w:sz w:val="16"/>
              </w:rPr>
              <w:t xml:space="preserve">LENGTH OF SERVICE </w:t>
            </w:r>
          </w:p>
          <w:p w14:paraId="14AD581B" w14:textId="77777777" w:rsidR="008C68D9" w:rsidRDefault="008C68D9" w:rsidP="002A3F3A">
            <w:pPr>
              <w:jc w:val="center"/>
              <w:rPr>
                <w:bCs/>
                <w:sz w:val="16"/>
              </w:rPr>
            </w:pPr>
          </w:p>
          <w:p w14:paraId="20AB613C" w14:textId="62F2B8ED" w:rsidR="009817D9" w:rsidRPr="008C68D9" w:rsidRDefault="009817D9" w:rsidP="002A3F3A">
            <w:pPr>
              <w:jc w:val="center"/>
              <w:rPr>
                <w:bCs/>
                <w:sz w:val="14"/>
                <w:szCs w:val="18"/>
              </w:rPr>
            </w:pPr>
            <w:r w:rsidRPr="008C68D9">
              <w:rPr>
                <w:bCs/>
                <w:sz w:val="14"/>
                <w:szCs w:val="18"/>
              </w:rPr>
              <w:t>(MONTH/YEAR</w:t>
            </w:r>
          </w:p>
          <w:p w14:paraId="69BDF610" w14:textId="77777777" w:rsidR="009817D9" w:rsidRPr="008C68D9" w:rsidRDefault="009817D9" w:rsidP="002A3F3A">
            <w:pPr>
              <w:jc w:val="center"/>
              <w:rPr>
                <w:bCs/>
                <w:sz w:val="14"/>
                <w:szCs w:val="18"/>
              </w:rPr>
            </w:pPr>
            <w:r w:rsidRPr="008C68D9">
              <w:rPr>
                <w:bCs/>
                <w:sz w:val="14"/>
                <w:szCs w:val="18"/>
              </w:rPr>
              <w:t>TO</w:t>
            </w:r>
          </w:p>
          <w:p w14:paraId="3795B7A7" w14:textId="77777777" w:rsidR="009817D9" w:rsidRPr="002070BB" w:rsidRDefault="009817D9" w:rsidP="002A3F3A">
            <w:pPr>
              <w:jc w:val="center"/>
              <w:rPr>
                <w:bCs/>
                <w:sz w:val="16"/>
              </w:rPr>
            </w:pPr>
            <w:r w:rsidRPr="008C68D9">
              <w:rPr>
                <w:bCs/>
                <w:sz w:val="14"/>
                <w:szCs w:val="18"/>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r w:rsidR="00B0245B" w:rsidRPr="00CE3D9F">
        <w:t xml:space="preserve">school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4E1EEABB" w14:textId="77777777" w:rsidR="00DC11A8" w:rsidRDefault="00DC11A8"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w:t>
      </w:r>
      <w:proofErr w:type="gramStart"/>
      <w:r w:rsidRPr="00021D61">
        <w:rPr>
          <w:b/>
          <w:sz w:val="22"/>
          <w:szCs w:val="22"/>
        </w:rPr>
        <w:t>contract</w:t>
      </w:r>
      <w:proofErr w:type="gramEnd"/>
      <w:r w:rsidRPr="00021D61">
        <w:rPr>
          <w:b/>
          <w:sz w:val="22"/>
          <w:szCs w:val="22"/>
        </w:rPr>
        <w:t xml:space="preserve">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Caption w:val="Signature, name, title address, education agency name, email address, phone number and date"/>
        <w:tblDescription w:val="Signature, name, title address, education agency name, email address, phone number and date"/>
      </w:tblPr>
      <w:tblGrid>
        <w:gridCol w:w="5845"/>
        <w:gridCol w:w="4235"/>
      </w:tblGrid>
      <w:tr w:rsidR="006C66D2" w14:paraId="4702D812" w14:textId="77777777" w:rsidTr="001D5026">
        <w:trPr>
          <w:trHeight w:val="525"/>
          <w:tblHeader/>
        </w:trPr>
        <w:tc>
          <w:tcPr>
            <w:tcW w:w="5845" w:type="dxa"/>
          </w:tcPr>
          <w:p w14:paraId="7E1A2CE2" w14:textId="77777777" w:rsidR="006C66D2" w:rsidRPr="001D5026" w:rsidRDefault="006C66D2" w:rsidP="006C66D2">
            <w:pPr>
              <w:rPr>
                <w:sz w:val="18"/>
                <w:szCs w:val="18"/>
              </w:rPr>
            </w:pPr>
            <w:r w:rsidRPr="001D5026">
              <w:rPr>
                <w:b/>
                <w:sz w:val="18"/>
                <w:szCs w:val="18"/>
              </w:rPr>
              <w:t>SIGNATURE</w:t>
            </w:r>
            <w:r w:rsidRPr="001D5026">
              <w:rPr>
                <w:sz w:val="18"/>
                <w:szCs w:val="18"/>
              </w:rPr>
              <w:t xml:space="preserve">:   </w:t>
            </w:r>
          </w:p>
          <w:p w14:paraId="4D38DD13" w14:textId="77777777" w:rsidR="006C66D2" w:rsidRPr="001D5026" w:rsidRDefault="006C66D2" w:rsidP="006C66D2">
            <w:pPr>
              <w:rPr>
                <w:sz w:val="18"/>
                <w:szCs w:val="18"/>
              </w:rPr>
            </w:pPr>
            <w:r w:rsidRPr="001D5026">
              <w:rPr>
                <w:sz w:val="18"/>
                <w:szCs w:val="18"/>
              </w:rPr>
              <w:t xml:space="preserve">  </w:t>
            </w:r>
          </w:p>
        </w:tc>
        <w:tc>
          <w:tcPr>
            <w:tcW w:w="4235" w:type="dxa"/>
          </w:tcPr>
          <w:p w14:paraId="5D50C197" w14:textId="77777777" w:rsidR="006C66D2" w:rsidRPr="001D5026" w:rsidRDefault="006C66D2" w:rsidP="006C66D2">
            <w:pPr>
              <w:rPr>
                <w:b/>
                <w:bCs/>
                <w:sz w:val="18"/>
                <w:szCs w:val="18"/>
              </w:rPr>
            </w:pPr>
            <w:r w:rsidRPr="001D5026">
              <w:rPr>
                <w:b/>
                <w:bCs/>
                <w:sz w:val="18"/>
                <w:szCs w:val="18"/>
              </w:rPr>
              <w:t>DATE (Month/Day/Year):</w:t>
            </w:r>
          </w:p>
          <w:p w14:paraId="19860F3A" w14:textId="2F720BFF" w:rsidR="00CC0039" w:rsidRPr="001D5026" w:rsidRDefault="00CC0039" w:rsidP="006C66D2">
            <w:pPr>
              <w:rPr>
                <w:b/>
                <w:sz w:val="18"/>
                <w:szCs w:val="18"/>
              </w:rPr>
            </w:pPr>
            <w:r w:rsidRPr="001D5026">
              <w:rPr>
                <w:sz w:val="18"/>
                <w:szCs w:val="18"/>
              </w:rPr>
              <w:fldChar w:fldCharType="begin">
                <w:ffData>
                  <w:name w:val=""/>
                  <w:enabled/>
                  <w:calcOnExit w:val="0"/>
                  <w:textInput>
                    <w:maxLength w:val="6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411B02C1" w14:textId="77777777" w:rsidTr="001D5026">
        <w:trPr>
          <w:trHeight w:val="355"/>
        </w:trPr>
        <w:tc>
          <w:tcPr>
            <w:tcW w:w="5845" w:type="dxa"/>
          </w:tcPr>
          <w:p w14:paraId="532806A0" w14:textId="1EB86FCB" w:rsidR="006C66D2" w:rsidRPr="001D5026" w:rsidRDefault="006C66D2" w:rsidP="008B144B">
            <w:pPr>
              <w:rPr>
                <w:sz w:val="18"/>
                <w:szCs w:val="18"/>
              </w:rPr>
            </w:pPr>
            <w:r w:rsidRPr="001D5026">
              <w:rPr>
                <w:b/>
                <w:sz w:val="18"/>
                <w:szCs w:val="18"/>
              </w:rPr>
              <w:t>NAME:</w:t>
            </w:r>
            <w:r w:rsidR="008B144B" w:rsidRPr="001D5026">
              <w:rPr>
                <w:sz w:val="18"/>
                <w:szCs w:val="18"/>
              </w:rPr>
              <w:fldChar w:fldCharType="begin">
                <w:ffData>
                  <w:name w:val=""/>
                  <w:enabled/>
                  <w:calcOnExit w:val="0"/>
                  <w:textInput>
                    <w:maxLength w:val="45"/>
                  </w:textInput>
                </w:ffData>
              </w:fldChar>
            </w:r>
            <w:r w:rsidR="008B144B" w:rsidRPr="001D5026">
              <w:rPr>
                <w:sz w:val="18"/>
                <w:szCs w:val="18"/>
              </w:rPr>
              <w:instrText xml:space="preserve"> FORMTEXT </w:instrText>
            </w:r>
            <w:r w:rsidR="008B144B" w:rsidRPr="001D5026">
              <w:rPr>
                <w:sz w:val="18"/>
                <w:szCs w:val="18"/>
              </w:rPr>
            </w:r>
            <w:r w:rsidR="008B144B" w:rsidRPr="001D5026">
              <w:rPr>
                <w:sz w:val="18"/>
                <w:szCs w:val="18"/>
              </w:rPr>
              <w:fldChar w:fldCharType="separate"/>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noProof/>
                <w:sz w:val="18"/>
                <w:szCs w:val="18"/>
              </w:rPr>
              <w:t> </w:t>
            </w:r>
            <w:r w:rsidR="008B144B" w:rsidRPr="001D5026">
              <w:rPr>
                <w:sz w:val="18"/>
                <w:szCs w:val="18"/>
              </w:rPr>
              <w:fldChar w:fldCharType="end"/>
            </w:r>
          </w:p>
        </w:tc>
        <w:tc>
          <w:tcPr>
            <w:tcW w:w="4235" w:type="dxa"/>
          </w:tcPr>
          <w:p w14:paraId="41930B08" w14:textId="4226E893" w:rsidR="006C66D2" w:rsidRPr="001D5026" w:rsidRDefault="006C66D2" w:rsidP="00EB119C">
            <w:pPr>
              <w:rPr>
                <w:sz w:val="18"/>
                <w:szCs w:val="18"/>
              </w:rPr>
            </w:pPr>
            <w:r w:rsidRPr="001D5026">
              <w:rPr>
                <w:b/>
                <w:bCs/>
                <w:sz w:val="18"/>
                <w:szCs w:val="18"/>
              </w:rPr>
              <w:t>PHONE NUMBER:</w:t>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Pr="001D5026">
              <w:rPr>
                <w:bCs/>
                <w:sz w:val="18"/>
                <w:szCs w:val="18"/>
              </w:rPr>
              <w:t xml:space="preserve"> </w:t>
            </w:r>
            <w:r w:rsidRPr="001D5026">
              <w:rPr>
                <w:bCs/>
                <w:sz w:val="18"/>
                <w:szCs w:val="18"/>
              </w:rPr>
              <w:fldChar w:fldCharType="begin">
                <w:ffData>
                  <w:name w:val=""/>
                  <w:enabled/>
                  <w:calcOnExit w:val="0"/>
                  <w:textInput>
                    <w:maxLength w:val="3"/>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r w:rsidR="00EB119C" w:rsidRPr="001D5026">
              <w:rPr>
                <w:bCs/>
                <w:sz w:val="18"/>
                <w:szCs w:val="18"/>
              </w:rPr>
              <w:t>-</w:t>
            </w:r>
            <w:r w:rsidRPr="001D5026">
              <w:rPr>
                <w:bCs/>
                <w:sz w:val="18"/>
                <w:szCs w:val="18"/>
              </w:rPr>
              <w:fldChar w:fldCharType="begin">
                <w:ffData>
                  <w:name w:val=""/>
                  <w:enabled/>
                  <w:calcOnExit w:val="0"/>
                  <w:textInput>
                    <w:maxLength w:val="4"/>
                  </w:textInput>
                </w:ffData>
              </w:fldChar>
            </w:r>
            <w:r w:rsidRPr="001D5026">
              <w:rPr>
                <w:bCs/>
                <w:sz w:val="18"/>
                <w:szCs w:val="18"/>
              </w:rPr>
              <w:instrText xml:space="preserve"> FORMTEXT </w:instrText>
            </w:r>
            <w:r w:rsidRPr="001D5026">
              <w:rPr>
                <w:bCs/>
                <w:sz w:val="18"/>
                <w:szCs w:val="18"/>
              </w:rPr>
            </w:r>
            <w:r w:rsidRPr="001D5026">
              <w:rPr>
                <w:bCs/>
                <w:sz w:val="18"/>
                <w:szCs w:val="18"/>
              </w:rPr>
              <w:fldChar w:fldCharType="separate"/>
            </w:r>
            <w:r w:rsidRPr="001D5026">
              <w:rPr>
                <w:bCs/>
                <w:sz w:val="18"/>
                <w:szCs w:val="18"/>
              </w:rPr>
              <w:t> </w:t>
            </w:r>
            <w:r w:rsidRPr="001D5026">
              <w:rPr>
                <w:bCs/>
                <w:sz w:val="18"/>
                <w:szCs w:val="18"/>
              </w:rPr>
              <w:t> </w:t>
            </w:r>
            <w:r w:rsidRPr="001D5026">
              <w:rPr>
                <w:bCs/>
                <w:sz w:val="18"/>
                <w:szCs w:val="18"/>
              </w:rPr>
              <w:t> </w:t>
            </w:r>
            <w:r w:rsidRPr="001D5026">
              <w:rPr>
                <w:bCs/>
                <w:sz w:val="18"/>
                <w:szCs w:val="18"/>
              </w:rPr>
              <w:t> </w:t>
            </w:r>
            <w:r w:rsidRPr="001D5026">
              <w:rPr>
                <w:bCs/>
                <w:sz w:val="18"/>
                <w:szCs w:val="18"/>
              </w:rPr>
              <w:fldChar w:fldCharType="end"/>
            </w:r>
          </w:p>
        </w:tc>
      </w:tr>
      <w:tr w:rsidR="006C66D2" w14:paraId="4D1DCA5A" w14:textId="77777777" w:rsidTr="001D5026">
        <w:trPr>
          <w:trHeight w:val="500"/>
        </w:trPr>
        <w:tc>
          <w:tcPr>
            <w:tcW w:w="5845" w:type="dxa"/>
          </w:tcPr>
          <w:p w14:paraId="3352AE89" w14:textId="77777777" w:rsidR="00897345" w:rsidRPr="001D5026" w:rsidRDefault="006C66D2" w:rsidP="006C66D2">
            <w:pPr>
              <w:rPr>
                <w:b/>
                <w:sz w:val="18"/>
                <w:szCs w:val="18"/>
              </w:rPr>
            </w:pPr>
            <w:r w:rsidRPr="001D5026">
              <w:rPr>
                <w:b/>
                <w:sz w:val="18"/>
                <w:szCs w:val="18"/>
              </w:rPr>
              <w:t>TITLE:</w:t>
            </w:r>
          </w:p>
          <w:p w14:paraId="44457F94" w14:textId="5207EBEE" w:rsidR="006C66D2" w:rsidRPr="001D5026" w:rsidRDefault="00E34186" w:rsidP="006C66D2">
            <w:pPr>
              <w:rPr>
                <w:sz w:val="18"/>
                <w:szCs w:val="18"/>
              </w:rPr>
            </w:pPr>
            <w:r w:rsidRPr="001D5026">
              <w:rPr>
                <w:sz w:val="18"/>
                <w:szCs w:val="18"/>
              </w:rPr>
              <w:fldChar w:fldCharType="begin">
                <w:ffData>
                  <w:name w:val=""/>
                  <w:enabled/>
                  <w:calcOnExit w:val="0"/>
                  <w:textInput>
                    <w:maxLength w:val="5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c>
          <w:tcPr>
            <w:tcW w:w="4235" w:type="dxa"/>
          </w:tcPr>
          <w:p w14:paraId="538915FF" w14:textId="0B1A046D" w:rsidR="00EB119C" w:rsidRPr="001D5026" w:rsidRDefault="001D5026" w:rsidP="00483AAF">
            <w:pPr>
              <w:rPr>
                <w:b/>
                <w:sz w:val="18"/>
                <w:szCs w:val="18"/>
              </w:rPr>
            </w:pPr>
            <w:r w:rsidRPr="00D21A20">
              <w:rPr>
                <w:b/>
                <w:bCs/>
                <w:sz w:val="18"/>
                <w:szCs w:val="18"/>
              </w:rPr>
              <w:t>DIVISION/ACCREDITED NONPUBLIC SCHOOL</w:t>
            </w:r>
            <w:r>
              <w:rPr>
                <w:b/>
                <w:bCs/>
                <w:sz w:val="18"/>
                <w:szCs w:val="18"/>
              </w:rPr>
              <w:t>:</w:t>
            </w:r>
            <w:r w:rsidRPr="001D5026">
              <w:rPr>
                <w:sz w:val="18"/>
                <w:szCs w:val="18"/>
              </w:rPr>
              <w:t xml:space="preserve"> </w:t>
            </w:r>
            <w:r w:rsidR="00EB119C" w:rsidRPr="001D5026">
              <w:rPr>
                <w:sz w:val="18"/>
                <w:szCs w:val="18"/>
              </w:rPr>
              <w:fldChar w:fldCharType="begin">
                <w:ffData>
                  <w:name w:val=""/>
                  <w:enabled/>
                  <w:calcOnExit w:val="0"/>
                  <w:textInput>
                    <w:maxLength w:val="60"/>
                  </w:textInput>
                </w:ffData>
              </w:fldChar>
            </w:r>
            <w:r w:rsidR="00EB119C" w:rsidRPr="001D5026">
              <w:rPr>
                <w:sz w:val="18"/>
                <w:szCs w:val="18"/>
              </w:rPr>
              <w:instrText xml:space="preserve"> FORMTEXT </w:instrText>
            </w:r>
            <w:r w:rsidR="00EB119C" w:rsidRPr="001D5026">
              <w:rPr>
                <w:sz w:val="18"/>
                <w:szCs w:val="18"/>
              </w:rPr>
            </w:r>
            <w:r w:rsidR="00EB119C" w:rsidRPr="001D5026">
              <w:rPr>
                <w:sz w:val="18"/>
                <w:szCs w:val="18"/>
              </w:rPr>
              <w:fldChar w:fldCharType="separate"/>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noProof/>
                <w:sz w:val="18"/>
                <w:szCs w:val="18"/>
              </w:rPr>
              <w:t> </w:t>
            </w:r>
            <w:r w:rsidR="00EB119C" w:rsidRPr="001D5026">
              <w:rPr>
                <w:sz w:val="18"/>
                <w:szCs w:val="18"/>
              </w:rPr>
              <w:fldChar w:fldCharType="end"/>
            </w:r>
          </w:p>
        </w:tc>
      </w:tr>
      <w:tr w:rsidR="00D669B8" w14:paraId="7CD197CD" w14:textId="77777777" w:rsidTr="00483AAF">
        <w:trPr>
          <w:trHeight w:val="527"/>
        </w:trPr>
        <w:tc>
          <w:tcPr>
            <w:tcW w:w="10080" w:type="dxa"/>
            <w:gridSpan w:val="2"/>
          </w:tcPr>
          <w:p w14:paraId="46CBFD45" w14:textId="77777777" w:rsidR="001D5026" w:rsidRPr="001D5026" w:rsidRDefault="001D5026" w:rsidP="001D5026">
            <w:pPr>
              <w:ind w:left="1440" w:hanging="1440"/>
              <w:rPr>
                <w:b/>
                <w:sz w:val="18"/>
                <w:szCs w:val="18"/>
              </w:rPr>
            </w:pPr>
            <w:r w:rsidRPr="001D5026">
              <w:rPr>
                <w:b/>
                <w:sz w:val="18"/>
                <w:szCs w:val="18"/>
              </w:rPr>
              <w:t>ADDRESS (STREET,</w:t>
            </w:r>
            <w:r w:rsidRPr="001D5026">
              <w:rPr>
                <w:b/>
                <w:bCs/>
                <w:sz w:val="18"/>
                <w:szCs w:val="18"/>
              </w:rPr>
              <w:t xml:space="preserve"> CITY, STATE, ZIP)</w:t>
            </w:r>
            <w:r w:rsidRPr="001D5026">
              <w:rPr>
                <w:b/>
                <w:sz w:val="18"/>
                <w:szCs w:val="18"/>
              </w:rPr>
              <w:t>:</w:t>
            </w:r>
          </w:p>
          <w:p w14:paraId="50EF064D" w14:textId="6D02C379" w:rsidR="00D669B8" w:rsidRPr="001D5026" w:rsidRDefault="00EB119C" w:rsidP="00EB119C">
            <w:pPr>
              <w:rPr>
                <w:sz w:val="18"/>
                <w:szCs w:val="18"/>
              </w:rPr>
            </w:pPr>
            <w:r w:rsidRPr="001D5026">
              <w:rPr>
                <w:sz w:val="18"/>
                <w:szCs w:val="18"/>
              </w:rPr>
              <w:fldChar w:fldCharType="begin">
                <w:ffData>
                  <w:name w:val=""/>
                  <w:enabled/>
                  <w:calcOnExit w:val="0"/>
                  <w:textInput>
                    <w:maxLength w:val="4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r w:rsidR="006C66D2" w14:paraId="5F37B096" w14:textId="77777777" w:rsidTr="00483AAF">
        <w:trPr>
          <w:trHeight w:val="355"/>
        </w:trPr>
        <w:tc>
          <w:tcPr>
            <w:tcW w:w="10080" w:type="dxa"/>
            <w:gridSpan w:val="2"/>
          </w:tcPr>
          <w:p w14:paraId="09266A20" w14:textId="01DDBF6F" w:rsidR="00EB119C" w:rsidRPr="001D5026" w:rsidRDefault="001D5026" w:rsidP="00EB119C">
            <w:pPr>
              <w:ind w:left="1440" w:hanging="1440"/>
              <w:rPr>
                <w:b/>
                <w:sz w:val="18"/>
                <w:szCs w:val="18"/>
              </w:rPr>
            </w:pPr>
            <w:r>
              <w:rPr>
                <w:b/>
                <w:sz w:val="18"/>
                <w:szCs w:val="18"/>
              </w:rPr>
              <w:t>EMAIL ADDRESS:</w:t>
            </w:r>
          </w:p>
          <w:p w14:paraId="0FB99FE4" w14:textId="21C200F4" w:rsidR="006C66D2" w:rsidRPr="001D5026" w:rsidRDefault="00EB119C" w:rsidP="00EB119C">
            <w:pPr>
              <w:rPr>
                <w:bCs/>
                <w:sz w:val="18"/>
                <w:szCs w:val="18"/>
              </w:rPr>
            </w:pPr>
            <w:r w:rsidRPr="001D5026">
              <w:rPr>
                <w:sz w:val="18"/>
                <w:szCs w:val="18"/>
              </w:rPr>
              <w:fldChar w:fldCharType="begin">
                <w:ffData>
                  <w:name w:val=""/>
                  <w:enabled/>
                  <w:calcOnExit w:val="0"/>
                  <w:textInput>
                    <w:maxLength w:val="80"/>
                  </w:textInput>
                </w:ffData>
              </w:fldChar>
            </w:r>
            <w:r w:rsidRPr="001D5026">
              <w:rPr>
                <w:sz w:val="18"/>
                <w:szCs w:val="18"/>
              </w:rPr>
              <w:instrText xml:space="preserve"> FORMTEXT </w:instrText>
            </w:r>
            <w:r w:rsidRPr="001D5026">
              <w:rPr>
                <w:sz w:val="18"/>
                <w:szCs w:val="18"/>
              </w:rPr>
            </w:r>
            <w:r w:rsidRPr="001D5026">
              <w:rPr>
                <w:sz w:val="18"/>
                <w:szCs w:val="18"/>
              </w:rPr>
              <w:fldChar w:fldCharType="separate"/>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noProof/>
                <w:sz w:val="18"/>
                <w:szCs w:val="18"/>
              </w:rPr>
              <w:t> </w:t>
            </w:r>
            <w:r w:rsidRPr="001D5026">
              <w:rPr>
                <w:sz w:val="18"/>
                <w:szCs w:val="18"/>
              </w:rPr>
              <w:fldChar w:fldCharType="end"/>
            </w:r>
          </w:p>
        </w:tc>
      </w:tr>
    </w:tbl>
    <w:p w14:paraId="181BF72D" w14:textId="16CA4C74" w:rsidR="002C3E8F" w:rsidRPr="005B5235" w:rsidRDefault="002C3E8F" w:rsidP="00C90BED">
      <w:pPr>
        <w:ind w:left="-270" w:right="-540"/>
      </w:pPr>
      <w:r w:rsidRPr="00021D61">
        <w:rPr>
          <w:b/>
          <w:sz w:val="22"/>
          <w:szCs w:val="22"/>
        </w:rPr>
        <w:t xml:space="preserve">in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sectPr w:rsidR="002C3E8F" w:rsidRPr="005B5235" w:rsidSect="005D6F56">
      <w:headerReference w:type="default" r:id="rId8"/>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FE600" w14:textId="77777777" w:rsidR="005D6F56" w:rsidRDefault="005D6F56">
      <w:r>
        <w:separator/>
      </w:r>
    </w:p>
  </w:endnote>
  <w:endnote w:type="continuationSeparator" w:id="0">
    <w:p w14:paraId="48FA39B1" w14:textId="77777777" w:rsidR="005D6F56" w:rsidRDefault="005D6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1ABA1" w14:textId="77777777" w:rsidR="005D6F56" w:rsidRDefault="005D6F56">
      <w:r>
        <w:separator/>
      </w:r>
    </w:p>
  </w:footnote>
  <w:footnote w:type="continuationSeparator" w:id="0">
    <w:p w14:paraId="3106472A" w14:textId="77777777" w:rsidR="005D6F56" w:rsidRDefault="005D6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24BC3"/>
    <w:multiLevelType w:val="multilevel"/>
    <w:tmpl w:val="C234DF1E"/>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1"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605120">
    <w:abstractNumId w:val="8"/>
  </w:num>
  <w:num w:numId="2" w16cid:durableId="1137336631">
    <w:abstractNumId w:val="24"/>
  </w:num>
  <w:num w:numId="3" w16cid:durableId="285703775">
    <w:abstractNumId w:val="11"/>
  </w:num>
  <w:num w:numId="4" w16cid:durableId="381757972">
    <w:abstractNumId w:val="25"/>
  </w:num>
  <w:num w:numId="5" w16cid:durableId="1092899268">
    <w:abstractNumId w:val="0"/>
  </w:num>
  <w:num w:numId="6" w16cid:durableId="488980688">
    <w:abstractNumId w:val="14"/>
  </w:num>
  <w:num w:numId="7" w16cid:durableId="2134401995">
    <w:abstractNumId w:val="18"/>
  </w:num>
  <w:num w:numId="8" w16cid:durableId="1736465401">
    <w:abstractNumId w:val="27"/>
  </w:num>
  <w:num w:numId="9" w16cid:durableId="688339504">
    <w:abstractNumId w:val="13"/>
  </w:num>
  <w:num w:numId="10" w16cid:durableId="1389256653">
    <w:abstractNumId w:val="3"/>
  </w:num>
  <w:num w:numId="11" w16cid:durableId="857278299">
    <w:abstractNumId w:val="17"/>
  </w:num>
  <w:num w:numId="12" w16cid:durableId="1862427790">
    <w:abstractNumId w:val="28"/>
  </w:num>
  <w:num w:numId="13" w16cid:durableId="785733523">
    <w:abstractNumId w:val="7"/>
  </w:num>
  <w:num w:numId="14" w16cid:durableId="739408009">
    <w:abstractNumId w:val="9"/>
  </w:num>
  <w:num w:numId="15" w16cid:durableId="335037500">
    <w:abstractNumId w:val="30"/>
  </w:num>
  <w:num w:numId="16" w16cid:durableId="1753694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350510">
    <w:abstractNumId w:val="26"/>
  </w:num>
  <w:num w:numId="18" w16cid:durableId="33430944">
    <w:abstractNumId w:val="6"/>
  </w:num>
  <w:num w:numId="19" w16cid:durableId="2067334706">
    <w:abstractNumId w:val="16"/>
  </w:num>
  <w:num w:numId="20" w16cid:durableId="225460617">
    <w:abstractNumId w:val="20"/>
  </w:num>
  <w:num w:numId="21" w16cid:durableId="433207032">
    <w:abstractNumId w:val="10"/>
  </w:num>
  <w:num w:numId="22" w16cid:durableId="267196796">
    <w:abstractNumId w:val="31"/>
  </w:num>
  <w:num w:numId="23" w16cid:durableId="1929776401">
    <w:abstractNumId w:val="23"/>
  </w:num>
  <w:num w:numId="24" w16cid:durableId="1895895167">
    <w:abstractNumId w:val="32"/>
  </w:num>
  <w:num w:numId="25" w16cid:durableId="1429085250">
    <w:abstractNumId w:val="4"/>
  </w:num>
  <w:num w:numId="26" w16cid:durableId="1671634538">
    <w:abstractNumId w:val="21"/>
  </w:num>
  <w:num w:numId="27" w16cid:durableId="68187705">
    <w:abstractNumId w:val="15"/>
  </w:num>
  <w:num w:numId="28" w16cid:durableId="283658353">
    <w:abstractNumId w:val="29"/>
  </w:num>
  <w:num w:numId="29" w16cid:durableId="1935549972">
    <w:abstractNumId w:val="19"/>
  </w:num>
  <w:num w:numId="30" w16cid:durableId="597176991">
    <w:abstractNumId w:val="5"/>
  </w:num>
  <w:num w:numId="31" w16cid:durableId="1091972844">
    <w:abstractNumId w:val="2"/>
  </w:num>
  <w:num w:numId="32" w16cid:durableId="1757051141">
    <w:abstractNumId w:val="1"/>
  </w:num>
  <w:num w:numId="33" w16cid:durableId="587458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1oDmdwuRmbKxvpuWWQAqAURPtKL6XUEyanhgyGMKeBeC6tVZO7+yBr9RZdDSiXteyt5OzPlmecJcqtLqiOtKQ==" w:salt="OCo2WclIO5H2UxGPmgBaJA=="/>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A91"/>
    <w:rsid w:val="00013F84"/>
    <w:rsid w:val="00015237"/>
    <w:rsid w:val="00015A15"/>
    <w:rsid w:val="0002107D"/>
    <w:rsid w:val="0002138F"/>
    <w:rsid w:val="00021D61"/>
    <w:rsid w:val="00022868"/>
    <w:rsid w:val="0002587E"/>
    <w:rsid w:val="000339A7"/>
    <w:rsid w:val="00036442"/>
    <w:rsid w:val="000366DD"/>
    <w:rsid w:val="00040307"/>
    <w:rsid w:val="000408D7"/>
    <w:rsid w:val="00040BC3"/>
    <w:rsid w:val="0004279F"/>
    <w:rsid w:val="00047F90"/>
    <w:rsid w:val="00051835"/>
    <w:rsid w:val="00056ADE"/>
    <w:rsid w:val="00060733"/>
    <w:rsid w:val="0006367B"/>
    <w:rsid w:val="0006396C"/>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4E5B"/>
    <w:rsid w:val="000E6885"/>
    <w:rsid w:val="000E6FC3"/>
    <w:rsid w:val="000F0D15"/>
    <w:rsid w:val="000F1675"/>
    <w:rsid w:val="000F20FA"/>
    <w:rsid w:val="000F235F"/>
    <w:rsid w:val="000F38EB"/>
    <w:rsid w:val="000F42BA"/>
    <w:rsid w:val="000F4824"/>
    <w:rsid w:val="000F4E36"/>
    <w:rsid w:val="000F57BD"/>
    <w:rsid w:val="000F58DA"/>
    <w:rsid w:val="000F5F72"/>
    <w:rsid w:val="0010594C"/>
    <w:rsid w:val="00110A5F"/>
    <w:rsid w:val="00111800"/>
    <w:rsid w:val="00112AF9"/>
    <w:rsid w:val="00114852"/>
    <w:rsid w:val="00116D65"/>
    <w:rsid w:val="00117BB3"/>
    <w:rsid w:val="00121191"/>
    <w:rsid w:val="00122438"/>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07E1"/>
    <w:rsid w:val="00185CDE"/>
    <w:rsid w:val="00186768"/>
    <w:rsid w:val="00194C21"/>
    <w:rsid w:val="001955C2"/>
    <w:rsid w:val="001A3383"/>
    <w:rsid w:val="001A43CB"/>
    <w:rsid w:val="001A453F"/>
    <w:rsid w:val="001A6390"/>
    <w:rsid w:val="001A7C70"/>
    <w:rsid w:val="001B2673"/>
    <w:rsid w:val="001B6200"/>
    <w:rsid w:val="001C3768"/>
    <w:rsid w:val="001C428B"/>
    <w:rsid w:val="001C44CA"/>
    <w:rsid w:val="001D2CFC"/>
    <w:rsid w:val="001D3959"/>
    <w:rsid w:val="001D5026"/>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6F0"/>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40FA"/>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0657"/>
    <w:rsid w:val="002F1B14"/>
    <w:rsid w:val="002F4745"/>
    <w:rsid w:val="002F5B66"/>
    <w:rsid w:val="002F71DE"/>
    <w:rsid w:val="003052A0"/>
    <w:rsid w:val="00305EAC"/>
    <w:rsid w:val="00306EDB"/>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08EA"/>
    <w:rsid w:val="00382A55"/>
    <w:rsid w:val="003832D6"/>
    <w:rsid w:val="00385182"/>
    <w:rsid w:val="00385489"/>
    <w:rsid w:val="00386394"/>
    <w:rsid w:val="00386FDA"/>
    <w:rsid w:val="00390D23"/>
    <w:rsid w:val="00392114"/>
    <w:rsid w:val="00395ED1"/>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127F"/>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26864"/>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71B"/>
    <w:rsid w:val="00497BFE"/>
    <w:rsid w:val="004A1249"/>
    <w:rsid w:val="004A5067"/>
    <w:rsid w:val="004A594A"/>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35F0"/>
    <w:rsid w:val="005C405F"/>
    <w:rsid w:val="005C4C09"/>
    <w:rsid w:val="005C5EEC"/>
    <w:rsid w:val="005D1270"/>
    <w:rsid w:val="005D1422"/>
    <w:rsid w:val="005D6136"/>
    <w:rsid w:val="005D6F56"/>
    <w:rsid w:val="005E3ED1"/>
    <w:rsid w:val="005E3FE4"/>
    <w:rsid w:val="005E5850"/>
    <w:rsid w:val="005E5EC0"/>
    <w:rsid w:val="005E7513"/>
    <w:rsid w:val="005F0A42"/>
    <w:rsid w:val="005F27C2"/>
    <w:rsid w:val="005F3726"/>
    <w:rsid w:val="005F6712"/>
    <w:rsid w:val="005F7567"/>
    <w:rsid w:val="00600D8D"/>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3B21"/>
    <w:rsid w:val="006445C8"/>
    <w:rsid w:val="0064551E"/>
    <w:rsid w:val="006464FB"/>
    <w:rsid w:val="006476FB"/>
    <w:rsid w:val="0065388F"/>
    <w:rsid w:val="0065502F"/>
    <w:rsid w:val="00655E96"/>
    <w:rsid w:val="00656030"/>
    <w:rsid w:val="0065686D"/>
    <w:rsid w:val="00657D33"/>
    <w:rsid w:val="00661D0B"/>
    <w:rsid w:val="006637FC"/>
    <w:rsid w:val="0066486E"/>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21D5"/>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4855"/>
    <w:rsid w:val="00705059"/>
    <w:rsid w:val="007071D2"/>
    <w:rsid w:val="00711F24"/>
    <w:rsid w:val="00715E19"/>
    <w:rsid w:val="0072031D"/>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1255"/>
    <w:rsid w:val="0078322F"/>
    <w:rsid w:val="007846BE"/>
    <w:rsid w:val="0078705E"/>
    <w:rsid w:val="007A18C3"/>
    <w:rsid w:val="007A7BC8"/>
    <w:rsid w:val="007B1730"/>
    <w:rsid w:val="007B1861"/>
    <w:rsid w:val="007B1FAB"/>
    <w:rsid w:val="007B3967"/>
    <w:rsid w:val="007B3A72"/>
    <w:rsid w:val="007B4253"/>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2675"/>
    <w:rsid w:val="00843B8A"/>
    <w:rsid w:val="00845352"/>
    <w:rsid w:val="0084594B"/>
    <w:rsid w:val="00846F05"/>
    <w:rsid w:val="00851046"/>
    <w:rsid w:val="0085168E"/>
    <w:rsid w:val="008517C5"/>
    <w:rsid w:val="00856558"/>
    <w:rsid w:val="00856CD9"/>
    <w:rsid w:val="00860229"/>
    <w:rsid w:val="00861C94"/>
    <w:rsid w:val="00862CE0"/>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32CB"/>
    <w:rsid w:val="00894F91"/>
    <w:rsid w:val="0089635F"/>
    <w:rsid w:val="0089725B"/>
    <w:rsid w:val="00897345"/>
    <w:rsid w:val="00897A3B"/>
    <w:rsid w:val="008A1314"/>
    <w:rsid w:val="008A2793"/>
    <w:rsid w:val="008A4236"/>
    <w:rsid w:val="008A5052"/>
    <w:rsid w:val="008A6320"/>
    <w:rsid w:val="008B09E0"/>
    <w:rsid w:val="008B144B"/>
    <w:rsid w:val="008C3197"/>
    <w:rsid w:val="008C354D"/>
    <w:rsid w:val="008C68D9"/>
    <w:rsid w:val="008C68EC"/>
    <w:rsid w:val="008D0EA5"/>
    <w:rsid w:val="008D27F0"/>
    <w:rsid w:val="008D5618"/>
    <w:rsid w:val="008D61D5"/>
    <w:rsid w:val="008E102F"/>
    <w:rsid w:val="008E2373"/>
    <w:rsid w:val="008F391C"/>
    <w:rsid w:val="008F5160"/>
    <w:rsid w:val="008F6722"/>
    <w:rsid w:val="00901019"/>
    <w:rsid w:val="0090248A"/>
    <w:rsid w:val="00904F2F"/>
    <w:rsid w:val="00912302"/>
    <w:rsid w:val="00913FC1"/>
    <w:rsid w:val="00914AC5"/>
    <w:rsid w:val="00915784"/>
    <w:rsid w:val="0091767A"/>
    <w:rsid w:val="009227B3"/>
    <w:rsid w:val="009230FD"/>
    <w:rsid w:val="00924216"/>
    <w:rsid w:val="0092556C"/>
    <w:rsid w:val="009256E9"/>
    <w:rsid w:val="00926A17"/>
    <w:rsid w:val="0092735B"/>
    <w:rsid w:val="009306CC"/>
    <w:rsid w:val="00930B16"/>
    <w:rsid w:val="00932B9C"/>
    <w:rsid w:val="009332FF"/>
    <w:rsid w:val="00934E57"/>
    <w:rsid w:val="00935552"/>
    <w:rsid w:val="009375D8"/>
    <w:rsid w:val="009446EF"/>
    <w:rsid w:val="00945055"/>
    <w:rsid w:val="009453E9"/>
    <w:rsid w:val="00950C62"/>
    <w:rsid w:val="00950F81"/>
    <w:rsid w:val="0095299E"/>
    <w:rsid w:val="00953225"/>
    <w:rsid w:val="00953FD8"/>
    <w:rsid w:val="00963005"/>
    <w:rsid w:val="00964AD6"/>
    <w:rsid w:val="009671F9"/>
    <w:rsid w:val="00967638"/>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4FFC"/>
    <w:rsid w:val="009C74DC"/>
    <w:rsid w:val="009D28AC"/>
    <w:rsid w:val="009D2F95"/>
    <w:rsid w:val="009D3811"/>
    <w:rsid w:val="009D4C1F"/>
    <w:rsid w:val="009D4E56"/>
    <w:rsid w:val="009D594C"/>
    <w:rsid w:val="009D5B4D"/>
    <w:rsid w:val="009D757C"/>
    <w:rsid w:val="009E0EE7"/>
    <w:rsid w:val="009E52F4"/>
    <w:rsid w:val="009E58F3"/>
    <w:rsid w:val="009F0ED1"/>
    <w:rsid w:val="009F133B"/>
    <w:rsid w:val="009F25A5"/>
    <w:rsid w:val="009F5DE5"/>
    <w:rsid w:val="00A0159A"/>
    <w:rsid w:val="00A0519E"/>
    <w:rsid w:val="00A05266"/>
    <w:rsid w:val="00A05325"/>
    <w:rsid w:val="00A05FF2"/>
    <w:rsid w:val="00A060BA"/>
    <w:rsid w:val="00A064D6"/>
    <w:rsid w:val="00A079F3"/>
    <w:rsid w:val="00A1553A"/>
    <w:rsid w:val="00A20A9E"/>
    <w:rsid w:val="00A216EE"/>
    <w:rsid w:val="00A21DD6"/>
    <w:rsid w:val="00A2204B"/>
    <w:rsid w:val="00A22A83"/>
    <w:rsid w:val="00A24572"/>
    <w:rsid w:val="00A27C52"/>
    <w:rsid w:val="00A303FD"/>
    <w:rsid w:val="00A317E7"/>
    <w:rsid w:val="00A31CBA"/>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2B74"/>
    <w:rsid w:val="00AE65FE"/>
    <w:rsid w:val="00AE66E6"/>
    <w:rsid w:val="00AF3F75"/>
    <w:rsid w:val="00B005D3"/>
    <w:rsid w:val="00B0107F"/>
    <w:rsid w:val="00B023CE"/>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241"/>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0D8"/>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39BD"/>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2445"/>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0EF2"/>
    <w:rsid w:val="00D91D96"/>
    <w:rsid w:val="00D9398A"/>
    <w:rsid w:val="00D95BC4"/>
    <w:rsid w:val="00D96815"/>
    <w:rsid w:val="00D97780"/>
    <w:rsid w:val="00D97955"/>
    <w:rsid w:val="00DA0C65"/>
    <w:rsid w:val="00DA0C86"/>
    <w:rsid w:val="00DA5AED"/>
    <w:rsid w:val="00DA63FB"/>
    <w:rsid w:val="00DB1755"/>
    <w:rsid w:val="00DB1EE0"/>
    <w:rsid w:val="00DB1F98"/>
    <w:rsid w:val="00DB6889"/>
    <w:rsid w:val="00DC11A8"/>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409F"/>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2179"/>
    <w:rsid w:val="00E545D3"/>
    <w:rsid w:val="00E55C24"/>
    <w:rsid w:val="00E60B34"/>
    <w:rsid w:val="00E62BD4"/>
    <w:rsid w:val="00E65B5B"/>
    <w:rsid w:val="00E66C04"/>
    <w:rsid w:val="00E66D9A"/>
    <w:rsid w:val="00E7037E"/>
    <w:rsid w:val="00E71B1D"/>
    <w:rsid w:val="00E7254A"/>
    <w:rsid w:val="00E73962"/>
    <w:rsid w:val="00E74A18"/>
    <w:rsid w:val="00E75FC5"/>
    <w:rsid w:val="00E812C3"/>
    <w:rsid w:val="00E818F0"/>
    <w:rsid w:val="00E8542F"/>
    <w:rsid w:val="00E91E0B"/>
    <w:rsid w:val="00E92467"/>
    <w:rsid w:val="00E95B75"/>
    <w:rsid w:val="00EA0F3D"/>
    <w:rsid w:val="00EA39C4"/>
    <w:rsid w:val="00EA4A11"/>
    <w:rsid w:val="00EA5942"/>
    <w:rsid w:val="00EB0FA2"/>
    <w:rsid w:val="00EB119C"/>
    <w:rsid w:val="00EB2B03"/>
    <w:rsid w:val="00EB404F"/>
    <w:rsid w:val="00EB69D5"/>
    <w:rsid w:val="00EB7696"/>
    <w:rsid w:val="00EC0E89"/>
    <w:rsid w:val="00EC3E8A"/>
    <w:rsid w:val="00EC591A"/>
    <w:rsid w:val="00ED0EC2"/>
    <w:rsid w:val="00ED5499"/>
    <w:rsid w:val="00ED5B0C"/>
    <w:rsid w:val="00ED73D1"/>
    <w:rsid w:val="00ED7DEC"/>
    <w:rsid w:val="00EE4221"/>
    <w:rsid w:val="00EE753A"/>
    <w:rsid w:val="00EE7982"/>
    <w:rsid w:val="00EE7F3D"/>
    <w:rsid w:val="00EF084F"/>
    <w:rsid w:val="00EF36F9"/>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37E26"/>
    <w:rsid w:val="00F41A6D"/>
    <w:rsid w:val="00F44099"/>
    <w:rsid w:val="00F5046C"/>
    <w:rsid w:val="00F5271E"/>
    <w:rsid w:val="00F532F4"/>
    <w:rsid w:val="00F56685"/>
    <w:rsid w:val="00F57C0D"/>
    <w:rsid w:val="00F60734"/>
    <w:rsid w:val="00F61000"/>
    <w:rsid w:val="00F6310C"/>
    <w:rsid w:val="00F65B2B"/>
    <w:rsid w:val="00F71087"/>
    <w:rsid w:val="00F71E5C"/>
    <w:rsid w:val="00F7334F"/>
    <w:rsid w:val="00F77CC9"/>
    <w:rsid w:val="00F81058"/>
    <w:rsid w:val="00F82F5E"/>
    <w:rsid w:val="00F83891"/>
    <w:rsid w:val="00F86047"/>
    <w:rsid w:val="00F93560"/>
    <w:rsid w:val="00F93D6A"/>
    <w:rsid w:val="00F97657"/>
    <w:rsid w:val="00FA4363"/>
    <w:rsid w:val="00FA45B9"/>
    <w:rsid w:val="00FA53C6"/>
    <w:rsid w:val="00FA6190"/>
    <w:rsid w:val="00FA6527"/>
    <w:rsid w:val="00FA6996"/>
    <w:rsid w:val="00FB56DE"/>
    <w:rsid w:val="00FC60CC"/>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 w:type="character" w:styleId="UnresolvedMention">
    <w:name w:val="Unresolved Mention"/>
    <w:basedOn w:val="DefaultParagraphFont"/>
    <w:uiPriority w:val="99"/>
    <w:semiHidden/>
    <w:unhideWhenUsed/>
    <w:rsid w:val="000E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301084604">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2757</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Natasha Feher</cp:lastModifiedBy>
  <cp:revision>6</cp:revision>
  <cp:lastPrinted>2023-11-01T20:15:00Z</cp:lastPrinted>
  <dcterms:created xsi:type="dcterms:W3CDTF">2023-11-01T20:14:00Z</dcterms:created>
  <dcterms:modified xsi:type="dcterms:W3CDTF">2024-03-20T14:38:00Z</dcterms:modified>
</cp:coreProperties>
</file>